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a8cd19</w:t>
        </w:r>
      </w:hyperlink>
      <w:r>
        <w:t xml:space="preserve"> </w:t>
      </w:r>
      <w:r>
        <w:t xml:space="preserve">on November 29,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4a8cd19f4d5261e5c39f12d3abf24ad7e49aefa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a8cd19f4d5261e5c39f12d3abf24ad7e49aefa6"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a8cd19f4d5261e5c39f12d3abf24ad7e49aefa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4a8cd19f4d5261e5c39f12d3abf24ad7e49aefa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a8cd19f4d5261e5c39f12d3abf24ad7e49aefa6"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a8cd19f4d5261e5c39f12d3abf24ad7e49aefa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9T14:52:32Z</dcterms:created>
  <dcterms:modified xsi:type="dcterms:W3CDTF">2024-11-29T14: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